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ACBFE" w14:textId="77777777" w:rsidR="002820BD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4F0EECF0" w14:textId="77777777" w:rsidR="002820BD" w:rsidRDefault="002820BD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820BD">
        <w:rPr>
          <w:color w:val="444444"/>
          <w:spacing w:val="3"/>
        </w:rPr>
        <w:t>Ans:</w:t>
      </w:r>
      <w:r>
        <w:rPr>
          <w:b w:val="0"/>
          <w:bCs w:val="0"/>
          <w:color w:val="444444"/>
          <w:spacing w:val="3"/>
        </w:rPr>
        <w:t xml:space="preserve"> </w:t>
      </w:r>
    </w:p>
    <w:p w14:paraId="0D21D2E3" w14:textId="77777777" w:rsidR="002820BD" w:rsidRDefault="002820BD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Declare @n as int=10</w:t>
      </w:r>
    </w:p>
    <w:p w14:paraId="250ED0E7" w14:textId="77777777" w:rsidR="002820BD" w:rsidRDefault="002820BD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ith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(select </w:t>
      </w:r>
      <w:proofErr w:type="spellStart"/>
      <w:r>
        <w:rPr>
          <w:b w:val="0"/>
          <w:bCs w:val="0"/>
          <w:color w:val="444444"/>
          <w:spacing w:val="3"/>
        </w:rPr>
        <w:t>row_number</w:t>
      </w:r>
      <w:proofErr w:type="spellEnd"/>
      <w:r>
        <w:rPr>
          <w:b w:val="0"/>
          <w:bCs w:val="0"/>
          <w:color w:val="444444"/>
          <w:spacing w:val="3"/>
        </w:rPr>
        <w:t xml:space="preserve">() over(order by id </w:t>
      </w:r>
      <w:proofErr w:type="spellStart"/>
      <w:r>
        <w:rPr>
          <w:b w:val="0"/>
          <w:bCs w:val="0"/>
          <w:color w:val="444444"/>
          <w:spacing w:val="3"/>
        </w:rPr>
        <w:t>asc</w:t>
      </w:r>
      <w:proofErr w:type="spellEnd"/>
      <w:r>
        <w:rPr>
          <w:b w:val="0"/>
          <w:bCs w:val="0"/>
          <w:color w:val="444444"/>
          <w:spacing w:val="3"/>
        </w:rPr>
        <w:t xml:space="preserve">) as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, * from table)</w:t>
      </w:r>
    </w:p>
    <w:p w14:paraId="73C4B106" w14:textId="77777777" w:rsidR="002820BD" w:rsidRDefault="002820BD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where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&lt;=@n</w:t>
      </w:r>
    </w:p>
    <w:p w14:paraId="4DC281DB" w14:textId="14E49A48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20FF8836" w14:textId="44F2FF4B" w:rsidR="003B55A3" w:rsidRDefault="003B55A3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B55A3">
        <w:rPr>
          <w:color w:val="444444"/>
          <w:spacing w:val="3"/>
        </w:rPr>
        <w:t>Ans:</w:t>
      </w:r>
    </w:p>
    <w:p w14:paraId="19448406" w14:textId="77777777" w:rsidR="003B55A3" w:rsidRDefault="003B55A3" w:rsidP="003B55A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Declare @n as int=10</w:t>
      </w:r>
    </w:p>
    <w:p w14:paraId="74898B41" w14:textId="55243804" w:rsidR="003B55A3" w:rsidRDefault="003B55A3" w:rsidP="003B55A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ith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(select </w:t>
      </w:r>
      <w:proofErr w:type="spellStart"/>
      <w:r>
        <w:rPr>
          <w:b w:val="0"/>
          <w:bCs w:val="0"/>
          <w:color w:val="444444"/>
          <w:spacing w:val="3"/>
        </w:rPr>
        <w:t>row_number</w:t>
      </w:r>
      <w:proofErr w:type="spellEnd"/>
      <w:r>
        <w:rPr>
          <w:b w:val="0"/>
          <w:bCs w:val="0"/>
          <w:color w:val="444444"/>
          <w:spacing w:val="3"/>
        </w:rPr>
        <w:t xml:space="preserve">() over(order by </w:t>
      </w:r>
      <w:r w:rsidR="00102EBB">
        <w:rPr>
          <w:b w:val="0"/>
          <w:bCs w:val="0"/>
          <w:color w:val="444444"/>
          <w:spacing w:val="3"/>
        </w:rPr>
        <w:t>salary</w:t>
      </w:r>
      <w:r>
        <w:rPr>
          <w:b w:val="0"/>
          <w:bCs w:val="0"/>
          <w:color w:val="444444"/>
          <w:spacing w:val="3"/>
        </w:rPr>
        <w:t xml:space="preserve"> </w:t>
      </w:r>
      <w:proofErr w:type="spellStart"/>
      <w:r w:rsidR="00102EBB"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 xml:space="preserve">) as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, * from table)</w:t>
      </w:r>
    </w:p>
    <w:p w14:paraId="5BB03BD7" w14:textId="6985C3B9" w:rsidR="003B55A3" w:rsidRDefault="003B55A3" w:rsidP="003B55A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where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=@n</w:t>
      </w:r>
    </w:p>
    <w:p w14:paraId="3938C1BB" w14:textId="77777777" w:rsidR="003B55A3" w:rsidRPr="003B55A3" w:rsidRDefault="003B55A3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102EBB"/>
    <w:rsid w:val="002820BD"/>
    <w:rsid w:val="003B55A3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B78E9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4</cp:revision>
  <dcterms:created xsi:type="dcterms:W3CDTF">2021-03-26T13:48:00Z</dcterms:created>
  <dcterms:modified xsi:type="dcterms:W3CDTF">2021-10-09T03:22:00Z</dcterms:modified>
</cp:coreProperties>
</file>